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Backblaz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RBY39WrZO9CkBL-OnOWFQ1gf3vLEH_zXcojqFl_vw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Backblaz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RBY39WrZO9CkBL-OnOWFQ1gf3vLEH_zXcojqFl_vw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Backblaz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 backup and storage service</w:t>
      </w:r>
      <w:r>
        <w:t xml:space="preserve"> </w:t>
      </w:r>
      <w:r>
        <w:t xml:space="preserve">that provides robust, scalable, and low-cost solutions for safeguarding data and files.</w:t>
      </w:r>
      <w:r>
        <w:t xml:space="preserve"> </w:t>
      </w:r>
      <w:hyperlink r:id="rId26">
        <w:r>
          <w:rPr>
            <w:rStyle w:val="Hyperlink"/>
          </w:rPr>
          <w:t xml:space="preserve">It actively mirrors your files to Backblaze’s servers, ensuring secure backups and seamless updates as you modify your files on your compute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ackblaz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Backblaze Official Website</w:t>
        </w:r>
      </w:hyperlink>
      <w:r>
        <w:t xml:space="preserve">: Explore Backblaze’s services, pricing, and features directly from the sourc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ackblaze Review on Cloudwards</w:t>
        </w:r>
      </w:hyperlink>
      <w:r>
        <w:t xml:space="preserve">: A comprehensive review covering pricing, speed, and unlimited stora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ackblaze Cloud Storage Review on Tom’s Guide</w:t>
        </w:r>
      </w:hyperlink>
      <w:r>
        <w:t xml:space="preserve">: Learn about Backblaze’s ease of setup, continuous backup, and unlimited storag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ackblaze on Wikipedia</w:t>
        </w:r>
      </w:hyperlink>
      <w:r>
        <w:t xml:space="preserve">: Detailed information about Backblaze, including its B2 Cloud Storage and Computer Backup servic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Backblaze Master Class: Skill Development</w:t>
        </w:r>
      </w:hyperlink>
      <w:r>
        <w:t xml:space="preserve">: Discover expert-recommended resources for SEO, sales, finance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ackblaze! 🌐🔍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en.wikipedia.org/wiki/Backblaze" TargetMode="External" /><Relationship Type="http://schemas.openxmlformats.org/officeDocument/2006/relationships/hyperlink" Id="rId26" Target="https://www.backblaze.com/" TargetMode="External" /><Relationship Type="http://schemas.openxmlformats.org/officeDocument/2006/relationships/hyperlink" Id="rId30" Target="https://www.backblaze.com/blog/the-backblaze-master-class-what-to-work-on-when-you-cant-work-out/" TargetMode="External" /><Relationship Type="http://schemas.openxmlformats.org/officeDocument/2006/relationships/hyperlink" Id="rId27" Target="https://www.cloudwards.net/review/backblaze/" TargetMode="External" /><Relationship Type="http://schemas.openxmlformats.org/officeDocument/2006/relationships/hyperlink" Id="rId28" Target="https://www.tomsguide.com/reviews/backblaze-cloud-storage-re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pedia.org/wiki/Backblaze" TargetMode="External" /><Relationship Type="http://schemas.openxmlformats.org/officeDocument/2006/relationships/hyperlink" Id="rId26" Target="https://www.backblaze.com/" TargetMode="External" /><Relationship Type="http://schemas.openxmlformats.org/officeDocument/2006/relationships/hyperlink" Id="rId30" Target="https://www.backblaze.com/blog/the-backblaze-master-class-what-to-work-on-when-you-cant-work-out/" TargetMode="External" /><Relationship Type="http://schemas.openxmlformats.org/officeDocument/2006/relationships/hyperlink" Id="rId27" Target="https://www.cloudwards.net/review/backblaze/" TargetMode="External" /><Relationship Type="http://schemas.openxmlformats.org/officeDocument/2006/relationships/hyperlink" Id="rId28" Target="https://www.tomsguide.com/reviews/backblaze-cloud-storage-re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5Z</dcterms:created>
  <dcterms:modified xsi:type="dcterms:W3CDTF">2024-03-23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